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52DFC6E0" w14:textId="15B2DBBF" w:rsidR="00A84AA3" w:rsidRDefault="00870617" w:rsidP="00191671">
      <w:r>
        <w:rPr>
          <w:noProof/>
          <w:color w:val="FFCC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770D3E" wp14:editId="3C36A738">
                <wp:simplePos x="0" y="0"/>
                <wp:positionH relativeFrom="margin">
                  <wp:posOffset>3457575</wp:posOffset>
                </wp:positionH>
                <wp:positionV relativeFrom="paragraph">
                  <wp:posOffset>1740535</wp:posOffset>
                </wp:positionV>
                <wp:extent cx="3562350" cy="65627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2350" cy="6562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D353BE" w14:textId="77777777" w:rsidR="006D764B" w:rsidRDefault="00EA5526" w:rsidP="009773D3">
                            <w:pPr>
                              <w:pStyle w:val="NoSpacing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 w:rsidRPr="009773D3">
                              <w:rPr>
                                <w:b/>
                                <w:sz w:val="40"/>
                                <w:szCs w:val="40"/>
                              </w:rPr>
                              <w:t>Businesses</w:t>
                            </w:r>
                            <w:r w:rsidR="009773D3" w:rsidRPr="009773D3">
                              <w:rPr>
                                <w:b/>
                                <w:sz w:val="40"/>
                                <w:szCs w:val="40"/>
                              </w:rPr>
                              <w:t xml:space="preserve"> Attending:</w:t>
                            </w:r>
                            <w:r w:rsidR="009773D3"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759863F6" w14:textId="45404E1B" w:rsidR="00EA5526" w:rsidRDefault="009773D3" w:rsidP="009773D3">
                            <w:pPr>
                              <w:pStyle w:val="NoSpacing"/>
                              <w:rPr>
                                <w:b/>
                                <w:i/>
                                <w:sz w:val="40"/>
                                <w:szCs w:val="40"/>
                              </w:rPr>
                            </w:pPr>
                            <w:r w:rsidRPr="009773D3">
                              <w:rPr>
                                <w:b/>
                                <w:i/>
                                <w:sz w:val="40"/>
                                <w:szCs w:val="40"/>
                              </w:rPr>
                              <w:t>(Subject to change)</w:t>
                            </w:r>
                          </w:p>
                          <w:p w14:paraId="4F01307C" w14:textId="77777777" w:rsidR="006D764B" w:rsidRPr="006D764B" w:rsidRDefault="006D764B" w:rsidP="009773D3">
                            <w:pPr>
                              <w:pStyle w:val="NoSpacing"/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07094D2C" w14:textId="77777777" w:rsidR="006D764B" w:rsidRPr="006D764B" w:rsidRDefault="006D764B" w:rsidP="006D764B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b/>
                                <w:sz w:val="38"/>
                                <w:szCs w:val="38"/>
                              </w:rPr>
                            </w:pPr>
                            <w:r w:rsidRPr="006D764B">
                              <w:rPr>
                                <w:b/>
                                <w:sz w:val="38"/>
                                <w:szCs w:val="38"/>
                              </w:rPr>
                              <w:t>Areas USA</w:t>
                            </w:r>
                          </w:p>
                          <w:p w14:paraId="6F67A731" w14:textId="4A7897CA" w:rsidR="006D764B" w:rsidRPr="006D764B" w:rsidRDefault="006D764B" w:rsidP="006D764B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b/>
                                <w:sz w:val="38"/>
                                <w:szCs w:val="38"/>
                              </w:rPr>
                            </w:pPr>
                            <w:r w:rsidRPr="006D764B">
                              <w:rPr>
                                <w:b/>
                                <w:sz w:val="38"/>
                                <w:szCs w:val="38"/>
                              </w:rPr>
                              <w:t xml:space="preserve">Beacon Staffing Alternatives </w:t>
                            </w:r>
                          </w:p>
                          <w:p w14:paraId="5465EEE6" w14:textId="6B650A47" w:rsidR="006D764B" w:rsidRDefault="006D764B" w:rsidP="006D764B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b/>
                                <w:sz w:val="38"/>
                                <w:szCs w:val="38"/>
                              </w:rPr>
                            </w:pPr>
                            <w:r w:rsidRPr="006D764B">
                              <w:rPr>
                                <w:b/>
                                <w:sz w:val="38"/>
                                <w:szCs w:val="38"/>
                              </w:rPr>
                              <w:t>Gordon Food Service</w:t>
                            </w:r>
                          </w:p>
                          <w:p w14:paraId="62DBDE9D" w14:textId="77777777" w:rsidR="009773D3" w:rsidRPr="006D764B" w:rsidRDefault="009773D3" w:rsidP="006D764B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b/>
                                <w:sz w:val="38"/>
                                <w:szCs w:val="38"/>
                              </w:rPr>
                            </w:pPr>
                            <w:r w:rsidRPr="006D764B">
                              <w:rPr>
                                <w:b/>
                                <w:sz w:val="38"/>
                                <w:szCs w:val="38"/>
                              </w:rPr>
                              <w:t>Lorien (Bel Air)</w:t>
                            </w:r>
                          </w:p>
                          <w:p w14:paraId="1E482507" w14:textId="33727D42" w:rsidR="006D764B" w:rsidRPr="006D764B" w:rsidRDefault="006D764B" w:rsidP="006D764B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b/>
                                <w:sz w:val="38"/>
                                <w:szCs w:val="38"/>
                              </w:rPr>
                            </w:pPr>
                            <w:r w:rsidRPr="006D764B">
                              <w:rPr>
                                <w:b/>
                                <w:sz w:val="38"/>
                                <w:szCs w:val="38"/>
                              </w:rPr>
                              <w:t>M&amp;T Bank</w:t>
                            </w:r>
                          </w:p>
                          <w:p w14:paraId="56B44E80" w14:textId="58C0B883" w:rsidR="006D764B" w:rsidRDefault="006D764B" w:rsidP="006D764B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b/>
                                <w:sz w:val="38"/>
                                <w:szCs w:val="38"/>
                              </w:rPr>
                            </w:pPr>
                            <w:r>
                              <w:rPr>
                                <w:b/>
                                <w:sz w:val="38"/>
                                <w:szCs w:val="38"/>
                              </w:rPr>
                              <w:t>Plastipak</w:t>
                            </w:r>
                          </w:p>
                          <w:p w14:paraId="12188B68" w14:textId="7D2EF7CC" w:rsidR="009773D3" w:rsidRPr="006D764B" w:rsidRDefault="009773D3" w:rsidP="006D764B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b/>
                                <w:sz w:val="38"/>
                                <w:szCs w:val="38"/>
                              </w:rPr>
                            </w:pPr>
                            <w:r w:rsidRPr="006D764B">
                              <w:rPr>
                                <w:b/>
                                <w:sz w:val="38"/>
                                <w:szCs w:val="38"/>
                              </w:rPr>
                              <w:t>University of Maryland Upper Chesapeake Health</w:t>
                            </w:r>
                          </w:p>
                          <w:p w14:paraId="19649BBF" w14:textId="2334C6AA" w:rsidR="009773D3" w:rsidRPr="006D764B" w:rsidRDefault="002F0000" w:rsidP="006D764B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b/>
                                <w:sz w:val="38"/>
                                <w:szCs w:val="38"/>
                              </w:rPr>
                            </w:pPr>
                            <w:r w:rsidRPr="006D764B">
                              <w:rPr>
                                <w:b/>
                                <w:sz w:val="38"/>
                                <w:szCs w:val="38"/>
                              </w:rPr>
                              <w:t>Wegmans</w:t>
                            </w:r>
                          </w:p>
                          <w:p w14:paraId="3AB63B01" w14:textId="77777777" w:rsidR="006D764B" w:rsidRPr="006D764B" w:rsidRDefault="006D764B" w:rsidP="006D764B">
                            <w:pPr>
                              <w:pStyle w:val="NoSpacing"/>
                              <w:rPr>
                                <w:b/>
                                <w:sz w:val="38"/>
                                <w:szCs w:val="38"/>
                              </w:rPr>
                            </w:pPr>
                          </w:p>
                          <w:p w14:paraId="2F9455FD" w14:textId="1467FAE7" w:rsidR="00695C3A" w:rsidRDefault="00695C3A" w:rsidP="00EA5526">
                            <w:pPr>
                              <w:ind w:left="360"/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Register: </w:t>
                            </w:r>
                          </w:p>
                          <w:p w14:paraId="724F28E3" w14:textId="14AC65EE" w:rsidR="00695C3A" w:rsidRDefault="00695C3A" w:rsidP="00EA5526">
                            <w:pPr>
                              <w:ind w:left="360"/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>AT EVENTBRITE</w:t>
                            </w:r>
                          </w:p>
                          <w:p w14:paraId="4B4B3D56" w14:textId="38BC8B5D" w:rsidR="00543A84" w:rsidRPr="00543A84" w:rsidRDefault="00A2018B" w:rsidP="00543A84">
                            <w:pPr>
                              <w:jc w:val="center"/>
                              <w:rPr>
                                <w:rFonts w:ascii="Verdana" w:hAnsi="Verdana" w:cs="Times New Roman"/>
                                <w:color w:val="073763"/>
                                <w:sz w:val="26"/>
                                <w:szCs w:val="26"/>
                              </w:rPr>
                            </w:pPr>
                            <w:hyperlink r:id="rId10" w:history="1">
                              <w:r w:rsidR="00543A84" w:rsidRPr="00543A84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https://virtualhiringevent_dec10.eventbrite.com</w:t>
                              </w:r>
                            </w:hyperlink>
                          </w:p>
                          <w:p w14:paraId="55F7FA1E" w14:textId="77777777" w:rsidR="00660E71" w:rsidRDefault="00695C3A" w:rsidP="00EA5526">
                            <w:pPr>
                              <w:ind w:left="360"/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You will receive an email with the </w:t>
                            </w:r>
                            <w:r w:rsidR="00660E71">
                              <w:rPr>
                                <w:b/>
                                <w:sz w:val="44"/>
                                <w:szCs w:val="44"/>
                              </w:rPr>
                              <w:t>ZOOM LINK</w:t>
                            </w:r>
                          </w:p>
                          <w:p w14:paraId="4C5783B0" w14:textId="2543336E" w:rsidR="00695C3A" w:rsidRPr="00695C3A" w:rsidRDefault="00695C3A" w:rsidP="00EA5526">
                            <w:pPr>
                              <w:ind w:left="360"/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(24 HRS PRIOR TO THE EVENT</w:t>
                            </w:r>
                            <w:r w:rsidR="00660E71">
                              <w:rPr>
                                <w:b/>
                                <w:sz w:val="44"/>
                                <w:szCs w:val="44"/>
                              </w:rPr>
                              <w:t>)</w:t>
                            </w: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  <w:p w14:paraId="55A50D08" w14:textId="77777777" w:rsidR="00377678" w:rsidRPr="00377678" w:rsidRDefault="00377678" w:rsidP="00377678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70D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2.25pt;margin-top:137.05pt;width:280.5pt;height:516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" filled="f" stroked="f" strokeweight=".5pt">
                <v:textbox>
                  <w:txbxContent>
                    <w:p w14:paraId="0BD353BE" w14:textId="77777777" w:rsidR="006D764B" w:rsidRDefault="00EA5526" w:rsidP="009773D3">
                      <w:pPr>
                        <w:pStyle w:val="NoSpacing"/>
                        <w:rPr>
                          <w:b/>
                          <w:sz w:val="40"/>
                          <w:szCs w:val="40"/>
                        </w:rPr>
                      </w:pPr>
                      <w:r w:rsidRPr="009773D3">
                        <w:rPr>
                          <w:b/>
                          <w:sz w:val="40"/>
                          <w:szCs w:val="40"/>
                        </w:rPr>
                        <w:t>Businesses</w:t>
                      </w:r>
                      <w:r w:rsidR="009773D3" w:rsidRPr="009773D3">
                        <w:rPr>
                          <w:b/>
                          <w:sz w:val="40"/>
                          <w:szCs w:val="40"/>
                        </w:rPr>
                        <w:t xml:space="preserve"> Attending:</w:t>
                      </w:r>
                      <w:r w:rsidR="009773D3"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759863F6" w14:textId="45404E1B" w:rsidR="00EA5526" w:rsidRDefault="009773D3" w:rsidP="009773D3">
                      <w:pPr>
                        <w:pStyle w:val="NoSpacing"/>
                        <w:rPr>
                          <w:b/>
                          <w:i/>
                          <w:sz w:val="40"/>
                          <w:szCs w:val="40"/>
                        </w:rPr>
                      </w:pPr>
                      <w:r w:rsidRPr="009773D3">
                        <w:rPr>
                          <w:b/>
                          <w:i/>
                          <w:sz w:val="40"/>
                          <w:szCs w:val="40"/>
                        </w:rPr>
                        <w:t>(Subject to change)</w:t>
                      </w:r>
                    </w:p>
                    <w:p w14:paraId="4F01307C" w14:textId="77777777" w:rsidR="006D764B" w:rsidRPr="006D764B" w:rsidRDefault="006D764B" w:rsidP="009773D3">
                      <w:pPr>
                        <w:pStyle w:val="NoSpacing"/>
                        <w:rPr>
                          <w:sz w:val="32"/>
                          <w:szCs w:val="32"/>
                        </w:rPr>
                      </w:pPr>
                    </w:p>
                    <w:p w14:paraId="07094D2C" w14:textId="77777777" w:rsidR="006D764B" w:rsidRPr="006D764B" w:rsidRDefault="006D764B" w:rsidP="006D764B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b/>
                          <w:sz w:val="38"/>
                          <w:szCs w:val="38"/>
                        </w:rPr>
                      </w:pPr>
                      <w:r w:rsidRPr="006D764B">
                        <w:rPr>
                          <w:b/>
                          <w:sz w:val="38"/>
                          <w:szCs w:val="38"/>
                        </w:rPr>
                        <w:t>Areas USA</w:t>
                      </w:r>
                    </w:p>
                    <w:p w14:paraId="6F67A731" w14:textId="4A7897CA" w:rsidR="006D764B" w:rsidRPr="006D764B" w:rsidRDefault="006D764B" w:rsidP="006D764B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b/>
                          <w:sz w:val="38"/>
                          <w:szCs w:val="38"/>
                        </w:rPr>
                      </w:pPr>
                      <w:r w:rsidRPr="006D764B">
                        <w:rPr>
                          <w:b/>
                          <w:sz w:val="38"/>
                          <w:szCs w:val="38"/>
                        </w:rPr>
                        <w:t xml:space="preserve">Beacon Staffing Alternatives </w:t>
                      </w:r>
                    </w:p>
                    <w:p w14:paraId="5465EEE6" w14:textId="6B650A47" w:rsidR="006D764B" w:rsidRDefault="006D764B" w:rsidP="006D764B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b/>
                          <w:sz w:val="38"/>
                          <w:szCs w:val="38"/>
                        </w:rPr>
                      </w:pPr>
                      <w:r w:rsidRPr="006D764B">
                        <w:rPr>
                          <w:b/>
                          <w:sz w:val="38"/>
                          <w:szCs w:val="38"/>
                        </w:rPr>
                        <w:t>Gordon Food Service</w:t>
                      </w:r>
                    </w:p>
                    <w:p w14:paraId="62DBDE9D" w14:textId="77777777" w:rsidR="009773D3" w:rsidRPr="006D764B" w:rsidRDefault="009773D3" w:rsidP="006D764B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b/>
                          <w:sz w:val="38"/>
                          <w:szCs w:val="38"/>
                        </w:rPr>
                      </w:pPr>
                      <w:r w:rsidRPr="006D764B">
                        <w:rPr>
                          <w:b/>
                          <w:sz w:val="38"/>
                          <w:szCs w:val="38"/>
                        </w:rPr>
                        <w:t>Lorien (Bel Air)</w:t>
                      </w:r>
                    </w:p>
                    <w:p w14:paraId="1E482507" w14:textId="33727D42" w:rsidR="006D764B" w:rsidRPr="006D764B" w:rsidRDefault="006D764B" w:rsidP="006D764B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b/>
                          <w:sz w:val="38"/>
                          <w:szCs w:val="38"/>
                        </w:rPr>
                      </w:pPr>
                      <w:r w:rsidRPr="006D764B">
                        <w:rPr>
                          <w:b/>
                          <w:sz w:val="38"/>
                          <w:szCs w:val="38"/>
                        </w:rPr>
                        <w:t>M&amp;T Bank</w:t>
                      </w:r>
                    </w:p>
                    <w:p w14:paraId="56B44E80" w14:textId="58C0B883" w:rsidR="006D764B" w:rsidRDefault="006D764B" w:rsidP="006D764B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b/>
                          <w:sz w:val="38"/>
                          <w:szCs w:val="38"/>
                        </w:rPr>
                      </w:pPr>
                      <w:r>
                        <w:rPr>
                          <w:b/>
                          <w:sz w:val="38"/>
                          <w:szCs w:val="38"/>
                        </w:rPr>
                        <w:t>Plastipak</w:t>
                      </w:r>
                    </w:p>
                    <w:p w14:paraId="12188B68" w14:textId="7D2EF7CC" w:rsidR="009773D3" w:rsidRPr="006D764B" w:rsidRDefault="009773D3" w:rsidP="006D764B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b/>
                          <w:sz w:val="38"/>
                          <w:szCs w:val="38"/>
                        </w:rPr>
                      </w:pPr>
                      <w:r w:rsidRPr="006D764B">
                        <w:rPr>
                          <w:b/>
                          <w:sz w:val="38"/>
                          <w:szCs w:val="38"/>
                        </w:rPr>
                        <w:t>University of Maryland Upper Chesapeake Health</w:t>
                      </w:r>
                    </w:p>
                    <w:p w14:paraId="19649BBF" w14:textId="2334C6AA" w:rsidR="009773D3" w:rsidRPr="006D764B" w:rsidRDefault="002F0000" w:rsidP="006D764B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b/>
                          <w:sz w:val="38"/>
                          <w:szCs w:val="38"/>
                        </w:rPr>
                      </w:pPr>
                      <w:r w:rsidRPr="006D764B">
                        <w:rPr>
                          <w:b/>
                          <w:sz w:val="38"/>
                          <w:szCs w:val="38"/>
                        </w:rPr>
                        <w:t>Wegmans</w:t>
                      </w:r>
                    </w:p>
                    <w:p w14:paraId="3AB63B01" w14:textId="77777777" w:rsidR="006D764B" w:rsidRPr="006D764B" w:rsidRDefault="006D764B" w:rsidP="006D764B">
                      <w:pPr>
                        <w:pStyle w:val="NoSpacing"/>
                        <w:rPr>
                          <w:b/>
                          <w:sz w:val="38"/>
                          <w:szCs w:val="38"/>
                        </w:rPr>
                      </w:pPr>
                    </w:p>
                    <w:p w14:paraId="2F9455FD" w14:textId="1467FAE7" w:rsidR="00695C3A" w:rsidRDefault="00695C3A" w:rsidP="00EA5526">
                      <w:pPr>
                        <w:ind w:left="360"/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Register: </w:t>
                      </w:r>
                    </w:p>
                    <w:p w14:paraId="724F28E3" w14:textId="14AC65EE" w:rsidR="00695C3A" w:rsidRDefault="00695C3A" w:rsidP="00EA5526">
                      <w:pPr>
                        <w:ind w:left="360"/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>AT EVENTBRITE</w:t>
                      </w:r>
                    </w:p>
                    <w:p w14:paraId="4B4B3D56" w14:textId="38BC8B5D" w:rsidR="00543A84" w:rsidRPr="00543A84" w:rsidRDefault="00870617" w:rsidP="00543A84">
                      <w:pPr>
                        <w:jc w:val="center"/>
                        <w:rPr>
                          <w:rFonts w:ascii="Verdana" w:hAnsi="Verdana" w:cs="Times New Roman"/>
                          <w:color w:val="073763"/>
                          <w:sz w:val="26"/>
                          <w:szCs w:val="26"/>
                        </w:rPr>
                      </w:pPr>
                      <w:hyperlink r:id="rId11" w:history="1">
                        <w:r w:rsidR="00543A84" w:rsidRPr="00543A84">
                          <w:rPr>
                            <w:rStyle w:val="Hyperlink"/>
                            <w:sz w:val="26"/>
                            <w:szCs w:val="26"/>
                          </w:rPr>
                          <w:t>https://virtualhiringevent_dec10.eventbrite.com</w:t>
                        </w:r>
                      </w:hyperlink>
                    </w:p>
                    <w:p w14:paraId="55F7FA1E" w14:textId="77777777" w:rsidR="00660E71" w:rsidRDefault="00695C3A" w:rsidP="00EA5526">
                      <w:pPr>
                        <w:ind w:left="360"/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You will receive an email with the </w:t>
                      </w:r>
                      <w:r w:rsidR="00660E71">
                        <w:rPr>
                          <w:b/>
                          <w:sz w:val="44"/>
                          <w:szCs w:val="44"/>
                        </w:rPr>
                        <w:t>ZOOM LINK</w:t>
                      </w:r>
                    </w:p>
                    <w:p w14:paraId="4C5783B0" w14:textId="2543336E" w:rsidR="00695C3A" w:rsidRPr="00695C3A" w:rsidRDefault="00695C3A" w:rsidP="00EA5526">
                      <w:pPr>
                        <w:ind w:left="360"/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(24 HRS PRIOR TO THE EVENT</w:t>
                      </w:r>
                      <w:r w:rsidR="00660E71">
                        <w:rPr>
                          <w:b/>
                          <w:sz w:val="44"/>
                          <w:szCs w:val="44"/>
                        </w:rPr>
                        <w:t>)</w:t>
                      </w:r>
                      <w:r>
                        <w:rPr>
                          <w:b/>
                          <w:sz w:val="44"/>
                          <w:szCs w:val="44"/>
                        </w:rPr>
                        <w:t xml:space="preserve"> </w:t>
                      </w:r>
                    </w:p>
                    <w:p w14:paraId="55A50D08" w14:textId="77777777" w:rsidR="00377678" w:rsidRPr="00377678" w:rsidRDefault="00377678" w:rsidP="00377678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82F89">
        <w:rPr>
          <w:noProof/>
          <w:color w:val="FFCC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32EA52" wp14:editId="3B7EC49E">
                <wp:simplePos x="0" y="0"/>
                <wp:positionH relativeFrom="column">
                  <wp:posOffset>3476625</wp:posOffset>
                </wp:positionH>
                <wp:positionV relativeFrom="paragraph">
                  <wp:posOffset>1654810</wp:posOffset>
                </wp:positionV>
                <wp:extent cx="3505200" cy="66865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668655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C3397C" id="Rectangle 6" o:spid="_x0000_s1026" style="position:absolute;margin-left:273.75pt;margin-top:130.3pt;width:276pt;height:52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" fillcolor="#ffc000" strokecolor="#243f60 [1604]" strokeweight="2pt"/>
            </w:pict>
          </mc:Fallback>
        </mc:AlternateContent>
      </w:r>
      <w:r w:rsidR="00695C3A">
        <w:rPr>
          <w:noProof/>
          <w:color w:val="FFCC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4BFF56" wp14:editId="3EB4D3ED">
                <wp:simplePos x="0" y="0"/>
                <wp:positionH relativeFrom="column">
                  <wp:posOffset>247650</wp:posOffset>
                </wp:positionH>
                <wp:positionV relativeFrom="paragraph">
                  <wp:posOffset>4549775</wp:posOffset>
                </wp:positionV>
                <wp:extent cx="2800350" cy="134302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0350" cy="1343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51BC2A" w14:textId="1A65C114" w:rsidR="0029608D" w:rsidRPr="00695C3A" w:rsidRDefault="0029608D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5C3A">
                              <w:rPr>
                                <w:b/>
                                <w:sz w:val="28"/>
                                <w:szCs w:val="28"/>
                              </w:rPr>
                              <w:t xml:space="preserve">Connect with a SWN employee </w:t>
                            </w:r>
                            <w:r w:rsidR="00695C3A" w:rsidRPr="00695C3A">
                              <w:rPr>
                                <w:b/>
                                <w:sz w:val="28"/>
                                <w:szCs w:val="28"/>
                              </w:rPr>
                              <w:t>to prepare for the event</w:t>
                            </w:r>
                            <w:r w:rsidR="00695C3A">
                              <w:rPr>
                                <w:b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0D860A74" w14:textId="78ECFF53" w:rsidR="00C968E6" w:rsidRPr="00695C3A" w:rsidRDefault="00C968E6" w:rsidP="00C968E6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5C3A">
                              <w:rPr>
                                <w:b/>
                                <w:sz w:val="28"/>
                                <w:szCs w:val="28"/>
                              </w:rPr>
                              <w:t>443-866-9161</w:t>
                            </w:r>
                          </w:p>
                          <w:p w14:paraId="370C0904" w14:textId="7982BF45" w:rsidR="00C968E6" w:rsidRPr="00695C3A" w:rsidRDefault="00C968E6" w:rsidP="00C968E6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5C3A">
                              <w:rPr>
                                <w:b/>
                                <w:sz w:val="28"/>
                                <w:szCs w:val="28"/>
                              </w:rPr>
                              <w:t>443-466-130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BFF56" id="Text Box 8" o:spid="_x0000_s1027" type="#_x0000_t202" style="position:absolute;margin-left:19.5pt;margin-top:358.25pt;width:220.5pt;height:10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" filled="f" stroked="f" strokeweight=".5pt">
                <v:textbox>
                  <w:txbxContent>
                    <w:p w14:paraId="5251BC2A" w14:textId="1A65C114" w:rsidR="0029608D" w:rsidRPr="00695C3A" w:rsidRDefault="0029608D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695C3A">
                        <w:rPr>
                          <w:b/>
                          <w:sz w:val="28"/>
                          <w:szCs w:val="28"/>
                        </w:rPr>
                        <w:t xml:space="preserve">Connect with a SWN employee </w:t>
                      </w:r>
                      <w:r w:rsidR="00695C3A" w:rsidRPr="00695C3A">
                        <w:rPr>
                          <w:b/>
                          <w:sz w:val="28"/>
                          <w:szCs w:val="28"/>
                        </w:rPr>
                        <w:t>to prepare for the event</w:t>
                      </w:r>
                      <w:r w:rsidR="00695C3A">
                        <w:rPr>
                          <w:b/>
                          <w:sz w:val="28"/>
                          <w:szCs w:val="28"/>
                        </w:rPr>
                        <w:t>.</w:t>
                      </w:r>
                    </w:p>
                    <w:p w14:paraId="0D860A74" w14:textId="78ECFF53" w:rsidR="00C968E6" w:rsidRPr="00695C3A" w:rsidRDefault="00C968E6" w:rsidP="00C968E6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695C3A">
                        <w:rPr>
                          <w:b/>
                          <w:sz w:val="28"/>
                          <w:szCs w:val="28"/>
                        </w:rPr>
                        <w:t>443-866-9161</w:t>
                      </w:r>
                    </w:p>
                    <w:p w14:paraId="370C0904" w14:textId="7982BF45" w:rsidR="00C968E6" w:rsidRPr="00695C3A" w:rsidRDefault="00C968E6" w:rsidP="00C968E6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695C3A">
                        <w:rPr>
                          <w:b/>
                          <w:sz w:val="28"/>
                          <w:szCs w:val="28"/>
                        </w:rPr>
                        <w:t>443-466-1309</w:t>
                      </w:r>
                    </w:p>
                  </w:txbxContent>
                </v:textbox>
              </v:shape>
            </w:pict>
          </mc:Fallback>
        </mc:AlternateContent>
      </w:r>
      <w:r w:rsidR="00695C3A">
        <w:rPr>
          <w:noProof/>
          <w:color w:val="FFCC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FD2009A" wp14:editId="727B08AB">
                <wp:simplePos x="0" y="0"/>
                <wp:positionH relativeFrom="column">
                  <wp:posOffset>266700</wp:posOffset>
                </wp:positionH>
                <wp:positionV relativeFrom="paragraph">
                  <wp:posOffset>3474085</wp:posOffset>
                </wp:positionV>
                <wp:extent cx="2771775" cy="9906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1775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3E7CB1" w14:textId="21E4B9E7" w:rsidR="0029608D" w:rsidRPr="00C968E6" w:rsidRDefault="002960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C968E6">
                              <w:rPr>
                                <w:sz w:val="28"/>
                                <w:szCs w:val="28"/>
                              </w:rPr>
                              <w:t>Meet the employers, find out about their job openings and how you can apply.</w:t>
                            </w:r>
                            <w:r w:rsidR="00695C3A">
                              <w:rPr>
                                <w:sz w:val="28"/>
                                <w:szCs w:val="28"/>
                              </w:rPr>
                              <w:t xml:space="preserve"> You will be able to live chat with Recru</w:t>
                            </w:r>
                            <w:r w:rsidR="00660E71">
                              <w:rPr>
                                <w:sz w:val="28"/>
                                <w:szCs w:val="28"/>
                              </w:rPr>
                              <w:t>it</w:t>
                            </w:r>
                            <w:r w:rsidR="00695C3A">
                              <w:rPr>
                                <w:sz w:val="28"/>
                                <w:szCs w:val="28"/>
                              </w:rPr>
                              <w:t>er/HR Staff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D2009A" id="Text Box 7" o:spid="_x0000_s1028" type="#_x0000_t202" style="position:absolute;margin-left:21pt;margin-top:273.55pt;width:218.25pt;height:78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" filled="f" stroked="f" strokeweight=".5pt">
                <v:textbox>
                  <w:txbxContent>
                    <w:p w14:paraId="563E7CB1" w14:textId="21E4B9E7" w:rsidR="0029608D" w:rsidRPr="00C968E6" w:rsidRDefault="0029608D">
                      <w:pPr>
                        <w:rPr>
                          <w:sz w:val="28"/>
                          <w:szCs w:val="28"/>
                        </w:rPr>
                      </w:pPr>
                      <w:r w:rsidRPr="00C968E6">
                        <w:rPr>
                          <w:sz w:val="28"/>
                          <w:szCs w:val="28"/>
                        </w:rPr>
                        <w:t>Meet the employers, find out about their job openings and how you can apply.</w:t>
                      </w:r>
                      <w:r w:rsidR="00695C3A">
                        <w:rPr>
                          <w:sz w:val="28"/>
                          <w:szCs w:val="28"/>
                        </w:rPr>
                        <w:t xml:space="preserve"> You will be able to live chat with Recru</w:t>
                      </w:r>
                      <w:r w:rsidR="00660E71">
                        <w:rPr>
                          <w:sz w:val="28"/>
                          <w:szCs w:val="28"/>
                        </w:rPr>
                        <w:t>it</w:t>
                      </w:r>
                      <w:r w:rsidR="00695C3A">
                        <w:rPr>
                          <w:sz w:val="28"/>
                          <w:szCs w:val="28"/>
                        </w:rPr>
                        <w:t>er/HR Staff.</w:t>
                      </w:r>
                    </w:p>
                  </w:txbxContent>
                </v:textbox>
              </v:shape>
            </w:pict>
          </mc:Fallback>
        </mc:AlternateContent>
      </w:r>
      <w:r w:rsidR="00C968E6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5B35BB" wp14:editId="63E2E4B1">
                <wp:simplePos x="0" y="0"/>
                <wp:positionH relativeFrom="column">
                  <wp:posOffset>333375</wp:posOffset>
                </wp:positionH>
                <wp:positionV relativeFrom="paragraph">
                  <wp:posOffset>5550535</wp:posOffset>
                </wp:positionV>
                <wp:extent cx="2714625" cy="26193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4625" cy="2619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F7430A" w14:textId="2D1AF271" w:rsidR="0029608D" w:rsidRPr="0029608D" w:rsidRDefault="002960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29608D">
                              <w:rPr>
                                <w:sz w:val="28"/>
                                <w:szCs w:val="28"/>
                              </w:rPr>
                              <w:t>For additional information contact:</w:t>
                            </w:r>
                          </w:p>
                          <w:p w14:paraId="7DD3AFE4" w14:textId="3D0FABAC" w:rsidR="0029608D" w:rsidRPr="0029608D" w:rsidRDefault="002960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D39CA6A" w14:textId="7273030C" w:rsidR="0029608D" w:rsidRPr="0029608D" w:rsidRDefault="002960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29608D">
                              <w:rPr>
                                <w:sz w:val="28"/>
                                <w:szCs w:val="28"/>
                              </w:rPr>
                              <w:t>Liz Rodriguez</w:t>
                            </w:r>
                          </w:p>
                          <w:p w14:paraId="4148EA88" w14:textId="7EA48A18" w:rsidR="0029608D" w:rsidRPr="0029608D" w:rsidRDefault="00A2018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29608D" w:rsidRPr="0029608D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l</w:t>
                              </w:r>
                              <w:r w:rsidR="00FC145A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iz.</w:t>
                              </w:r>
                              <w:r w:rsidR="0029608D" w:rsidRPr="0029608D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rodriguez@</w:t>
                              </w:r>
                              <w:r w:rsidR="00FC145A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maryland.gov</w:t>
                              </w:r>
                            </w:hyperlink>
                            <w:r w:rsidR="0029608D" w:rsidRPr="0029608D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1F90822C" w14:textId="05DE9E0A" w:rsidR="0029608D" w:rsidRPr="0029608D" w:rsidRDefault="002960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4861A71F" w14:textId="114EB123" w:rsidR="0029608D" w:rsidRPr="0029608D" w:rsidRDefault="002960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29608D">
                              <w:rPr>
                                <w:sz w:val="28"/>
                                <w:szCs w:val="28"/>
                              </w:rPr>
                              <w:t>Alan Sexton</w:t>
                            </w:r>
                          </w:p>
                          <w:p w14:paraId="12EE3DD8" w14:textId="4D90BB86" w:rsidR="0029608D" w:rsidRPr="0029608D" w:rsidRDefault="00A2018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hyperlink r:id="rId13" w:history="1">
                              <w:r w:rsidR="0029608D" w:rsidRPr="0029608D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asexton@swnetwork.org</w:t>
                              </w:r>
                            </w:hyperlink>
                            <w:r w:rsidR="0029608D" w:rsidRPr="0029608D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476E191" w14:textId="1FB84202" w:rsidR="0029608D" w:rsidRPr="0029608D" w:rsidRDefault="002960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AC90164" w14:textId="019C34DB" w:rsidR="0029608D" w:rsidRPr="0029608D" w:rsidRDefault="002960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29608D">
                              <w:rPr>
                                <w:sz w:val="28"/>
                                <w:szCs w:val="28"/>
                              </w:rPr>
                              <w:t>Belinda Miller</w:t>
                            </w:r>
                          </w:p>
                          <w:p w14:paraId="60A4655C" w14:textId="58B31F42" w:rsidR="0029608D" w:rsidRPr="0029608D" w:rsidRDefault="00A2018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hyperlink r:id="rId14" w:history="1">
                              <w:r w:rsidR="0029608D" w:rsidRPr="0029608D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bmiller@swnetwork.org</w:t>
                              </w:r>
                            </w:hyperlink>
                            <w:r w:rsidR="0029608D" w:rsidRPr="0029608D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DBA8622" w14:textId="37B8A36A" w:rsidR="0029608D" w:rsidRDefault="0029608D"/>
                          <w:p w14:paraId="4161E3E9" w14:textId="77777777" w:rsidR="0029608D" w:rsidRDefault="002960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B35BB" id="Text Box 9" o:spid="_x0000_s1029" type="#_x0000_t202" style="position:absolute;margin-left:26.25pt;margin-top:437.05pt;width:213.75pt;height:20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" filled="f" stroked="f" strokeweight=".5pt">
                <v:textbox>
                  <w:txbxContent>
                    <w:p w14:paraId="0AF7430A" w14:textId="2D1AF271" w:rsidR="0029608D" w:rsidRPr="0029608D" w:rsidRDefault="0029608D">
                      <w:pPr>
                        <w:rPr>
                          <w:sz w:val="28"/>
                          <w:szCs w:val="28"/>
                        </w:rPr>
                      </w:pPr>
                      <w:r w:rsidRPr="0029608D">
                        <w:rPr>
                          <w:sz w:val="28"/>
                          <w:szCs w:val="28"/>
                        </w:rPr>
                        <w:t>For additional information contact:</w:t>
                      </w:r>
                    </w:p>
                    <w:p w14:paraId="7DD3AFE4" w14:textId="3D0FABAC" w:rsidR="0029608D" w:rsidRPr="0029608D" w:rsidRDefault="0029608D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1D39CA6A" w14:textId="7273030C" w:rsidR="0029608D" w:rsidRPr="0029608D" w:rsidRDefault="0029608D">
                      <w:pPr>
                        <w:rPr>
                          <w:sz w:val="28"/>
                          <w:szCs w:val="28"/>
                        </w:rPr>
                      </w:pPr>
                      <w:r w:rsidRPr="0029608D">
                        <w:rPr>
                          <w:sz w:val="28"/>
                          <w:szCs w:val="28"/>
                        </w:rPr>
                        <w:t>Liz Rodriguez</w:t>
                      </w:r>
                    </w:p>
                    <w:p w14:paraId="4148EA88" w14:textId="7EA48A18" w:rsidR="0029608D" w:rsidRPr="0029608D" w:rsidRDefault="006D764B">
                      <w:pPr>
                        <w:rPr>
                          <w:sz w:val="28"/>
                          <w:szCs w:val="28"/>
                        </w:rPr>
                      </w:pPr>
                      <w:hyperlink r:id="rId15" w:history="1">
                        <w:r w:rsidR="0029608D" w:rsidRPr="0029608D">
                          <w:rPr>
                            <w:rStyle w:val="Hyperlink"/>
                            <w:sz w:val="28"/>
                            <w:szCs w:val="28"/>
                          </w:rPr>
                          <w:t>l</w:t>
                        </w:r>
                        <w:r w:rsidR="00FC145A">
                          <w:rPr>
                            <w:rStyle w:val="Hyperlink"/>
                            <w:sz w:val="28"/>
                            <w:szCs w:val="28"/>
                          </w:rPr>
                          <w:t>iz.</w:t>
                        </w:r>
                        <w:r w:rsidR="0029608D" w:rsidRPr="0029608D">
                          <w:rPr>
                            <w:rStyle w:val="Hyperlink"/>
                            <w:sz w:val="28"/>
                            <w:szCs w:val="28"/>
                          </w:rPr>
                          <w:t>rodriguez@</w:t>
                        </w:r>
                        <w:r w:rsidR="00FC145A">
                          <w:rPr>
                            <w:rStyle w:val="Hyperlink"/>
                            <w:sz w:val="28"/>
                            <w:szCs w:val="28"/>
                          </w:rPr>
                          <w:t>maryland.gov</w:t>
                        </w:r>
                      </w:hyperlink>
                      <w:r w:rsidR="0029608D" w:rsidRPr="0029608D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1F90822C" w14:textId="05DE9E0A" w:rsidR="0029608D" w:rsidRPr="0029608D" w:rsidRDefault="0029608D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4861A71F" w14:textId="114EB123" w:rsidR="0029608D" w:rsidRPr="0029608D" w:rsidRDefault="0029608D">
                      <w:pPr>
                        <w:rPr>
                          <w:sz w:val="28"/>
                          <w:szCs w:val="28"/>
                        </w:rPr>
                      </w:pPr>
                      <w:r w:rsidRPr="0029608D">
                        <w:rPr>
                          <w:sz w:val="28"/>
                          <w:szCs w:val="28"/>
                        </w:rPr>
                        <w:t>Alan Sexton</w:t>
                      </w:r>
                    </w:p>
                    <w:p w14:paraId="12EE3DD8" w14:textId="4D90BB86" w:rsidR="0029608D" w:rsidRPr="0029608D" w:rsidRDefault="006D764B">
                      <w:pPr>
                        <w:rPr>
                          <w:sz w:val="28"/>
                          <w:szCs w:val="28"/>
                        </w:rPr>
                      </w:pPr>
                      <w:hyperlink r:id="rId16" w:history="1">
                        <w:r w:rsidR="0029608D" w:rsidRPr="0029608D">
                          <w:rPr>
                            <w:rStyle w:val="Hyperlink"/>
                            <w:sz w:val="28"/>
                            <w:szCs w:val="28"/>
                          </w:rPr>
                          <w:t>asexton@swnetwork.org</w:t>
                        </w:r>
                      </w:hyperlink>
                      <w:r w:rsidR="0029608D" w:rsidRPr="0029608D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4476E191" w14:textId="1FB84202" w:rsidR="0029608D" w:rsidRPr="0029608D" w:rsidRDefault="0029608D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7AC90164" w14:textId="019C34DB" w:rsidR="0029608D" w:rsidRPr="0029608D" w:rsidRDefault="0029608D">
                      <w:pPr>
                        <w:rPr>
                          <w:sz w:val="28"/>
                          <w:szCs w:val="28"/>
                        </w:rPr>
                      </w:pPr>
                      <w:r w:rsidRPr="0029608D">
                        <w:rPr>
                          <w:sz w:val="28"/>
                          <w:szCs w:val="28"/>
                        </w:rPr>
                        <w:t>Belinda Miller</w:t>
                      </w:r>
                    </w:p>
                    <w:p w14:paraId="60A4655C" w14:textId="58B31F42" w:rsidR="0029608D" w:rsidRPr="0029608D" w:rsidRDefault="006D764B">
                      <w:pPr>
                        <w:rPr>
                          <w:sz w:val="28"/>
                          <w:szCs w:val="28"/>
                        </w:rPr>
                      </w:pPr>
                      <w:hyperlink r:id="rId17" w:history="1">
                        <w:r w:rsidR="0029608D" w:rsidRPr="0029608D">
                          <w:rPr>
                            <w:rStyle w:val="Hyperlink"/>
                            <w:sz w:val="28"/>
                            <w:szCs w:val="28"/>
                          </w:rPr>
                          <w:t>bmiller@swnetwork.org</w:t>
                        </w:r>
                      </w:hyperlink>
                      <w:r w:rsidR="0029608D" w:rsidRPr="0029608D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3DBA8622" w14:textId="37B8A36A" w:rsidR="0029608D" w:rsidRDefault="0029608D"/>
                    <w:p w14:paraId="4161E3E9" w14:textId="77777777" w:rsidR="0029608D" w:rsidRDefault="0029608D"/>
                  </w:txbxContent>
                </v:textbox>
              </v:shape>
            </w:pict>
          </mc:Fallback>
        </mc:AlternateContent>
      </w:r>
      <w:r w:rsidR="00C968E6">
        <w:rPr>
          <w:noProof/>
          <w:color w:val="FFCC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EF2440" wp14:editId="06FF9FEF">
                <wp:simplePos x="0" y="0"/>
                <wp:positionH relativeFrom="column">
                  <wp:posOffset>352425</wp:posOffset>
                </wp:positionH>
                <wp:positionV relativeFrom="paragraph">
                  <wp:posOffset>1797685</wp:posOffset>
                </wp:positionV>
                <wp:extent cx="2762250" cy="173355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1733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D41BB3" w14:textId="107DB526" w:rsidR="00C968E6" w:rsidRDefault="00C968E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19B3FE8" wp14:editId="10A9DA70">
                                  <wp:extent cx="2600325" cy="1581150"/>
                                  <wp:effectExtent l="0" t="0" r="9525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36455183573_9e8b0472d0_b[1].jpg"/>
                                          <pic:cNvPicPr/>
                                        </pic:nvPicPr>
                                        <pic:blipFill>
                                          <a:blip r:embed="rId1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01115" cy="15816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F2440" id="Text Box 11" o:spid="_x0000_s1030" type="#_x0000_t202" style="position:absolute;margin-left:27.75pt;margin-top:141.55pt;width:217.5pt;height:136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" filled="f" stroked="f" strokeweight=".5pt">
                <v:textbox>
                  <w:txbxContent>
                    <w:p w14:paraId="7BD41BB3" w14:textId="107DB526" w:rsidR="00C968E6" w:rsidRDefault="00C968E6">
                      <w:r>
                        <w:rPr>
                          <w:noProof/>
                        </w:rPr>
                        <w:drawing>
                          <wp:inline distT="0" distB="0" distL="0" distR="0" wp14:anchorId="419B3FE8" wp14:editId="10A9DA70">
                            <wp:extent cx="2600325" cy="1581150"/>
                            <wp:effectExtent l="0" t="0" r="9525" b="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36455183573_9e8b0472d0_b[1].jpg"/>
                                    <pic:cNvPicPr/>
                                  </pic:nvPicPr>
                                  <pic:blipFill>
                                    <a:blip r:embed="rId1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01115" cy="15816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968E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0CF52B" wp14:editId="3E2A7C50">
                <wp:simplePos x="0" y="0"/>
                <wp:positionH relativeFrom="column">
                  <wp:posOffset>733425</wp:posOffset>
                </wp:positionH>
                <wp:positionV relativeFrom="paragraph">
                  <wp:posOffset>83185</wp:posOffset>
                </wp:positionV>
                <wp:extent cx="5581650" cy="14763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1476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49FFE8" w14:textId="5F3D55A4" w:rsidR="00482F89" w:rsidRPr="00482F89" w:rsidRDefault="00482F89" w:rsidP="00482F89">
                            <w:pPr>
                              <w:jc w:val="center"/>
                              <w:rPr>
                                <w:rFonts w:ascii="Impact" w:hAnsi="Impact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482F89">
                              <w:rPr>
                                <w:rFonts w:ascii="Impact" w:hAnsi="Impact"/>
                                <w:color w:val="FFFFFF" w:themeColor="background1"/>
                                <w:sz w:val="96"/>
                                <w:szCs w:val="96"/>
                              </w:rPr>
                              <w:t>VIRTUAL HIRING EVENT</w:t>
                            </w:r>
                          </w:p>
                          <w:p w14:paraId="12264A08" w14:textId="4B62F259" w:rsidR="00482F89" w:rsidRDefault="00482F89" w:rsidP="00482F89">
                            <w:pPr>
                              <w:jc w:val="center"/>
                              <w:rPr>
                                <w:rFonts w:ascii="Impact" w:hAnsi="Impact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Impact" w:hAnsi="Impact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DATE: </w:t>
                            </w:r>
                            <w:r w:rsidR="00EA5526">
                              <w:rPr>
                                <w:rFonts w:ascii="Impact" w:hAnsi="Impact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Thursday, 12/10/2020</w:t>
                            </w:r>
                          </w:p>
                          <w:p w14:paraId="2DF82689" w14:textId="4C3D1015" w:rsidR="00695C3A" w:rsidRDefault="00695C3A" w:rsidP="00482F89">
                            <w:pPr>
                              <w:jc w:val="center"/>
                              <w:rPr>
                                <w:rFonts w:ascii="Impact" w:hAnsi="Impact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Impact" w:hAnsi="Impact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TIME: </w:t>
                            </w:r>
                            <w:r w:rsidR="009F4A04">
                              <w:rPr>
                                <w:rFonts w:ascii="Impact" w:hAnsi="Impact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10:00 – 11:30 AM</w:t>
                            </w:r>
                          </w:p>
                          <w:p w14:paraId="116BAA5B" w14:textId="77777777" w:rsidR="00EA5526" w:rsidRDefault="00EA5526" w:rsidP="00482F89">
                            <w:pPr>
                              <w:jc w:val="center"/>
                              <w:rPr>
                                <w:rFonts w:ascii="Impact" w:hAnsi="Impact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</w:p>
                          <w:p w14:paraId="70DCD276" w14:textId="76558E64" w:rsidR="00482F89" w:rsidRDefault="00482F89" w:rsidP="00482F89">
                            <w:pPr>
                              <w:jc w:val="center"/>
                              <w:rPr>
                                <w:rFonts w:ascii="Impact" w:hAnsi="Impact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Impact" w:hAnsi="Impact"/>
                                <w:color w:val="FFFFFF" w:themeColor="background1"/>
                                <w:sz w:val="44"/>
                                <w:szCs w:val="44"/>
                              </w:rPr>
                              <w:t>TIME:</w:t>
                            </w:r>
                          </w:p>
                          <w:p w14:paraId="1276D1C9" w14:textId="77777777" w:rsidR="00482F89" w:rsidRPr="00482F89" w:rsidRDefault="00482F89" w:rsidP="00482F89">
                            <w:pPr>
                              <w:jc w:val="center"/>
                              <w:rPr>
                                <w:rFonts w:ascii="Impact" w:hAnsi="Impact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CF52B" id="Text Box 4" o:spid="_x0000_s1031" type="#_x0000_t202" style="position:absolute;margin-left:57.75pt;margin-top:6.55pt;width:439.5pt;height:116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" filled="f" stroked="f" strokeweight=".5pt">
                <v:textbox>
                  <w:txbxContent>
                    <w:p w14:paraId="5F49FFE8" w14:textId="5F3D55A4" w:rsidR="00482F89" w:rsidRPr="00482F89" w:rsidRDefault="00482F89" w:rsidP="00482F89">
                      <w:pPr>
                        <w:jc w:val="center"/>
                        <w:rPr>
                          <w:rFonts w:ascii="Impact" w:hAnsi="Impact"/>
                          <w:color w:val="FFFFFF" w:themeColor="background1"/>
                          <w:sz w:val="96"/>
                          <w:szCs w:val="96"/>
                        </w:rPr>
                      </w:pPr>
                      <w:r w:rsidRPr="00482F89">
                        <w:rPr>
                          <w:rFonts w:ascii="Impact" w:hAnsi="Impact"/>
                          <w:color w:val="FFFFFF" w:themeColor="background1"/>
                          <w:sz w:val="96"/>
                          <w:szCs w:val="96"/>
                        </w:rPr>
                        <w:t>VIRTUAL HIRING EVENT</w:t>
                      </w:r>
                    </w:p>
                    <w:p w14:paraId="12264A08" w14:textId="4B62F259" w:rsidR="00482F89" w:rsidRDefault="00482F89" w:rsidP="00482F89">
                      <w:pPr>
                        <w:jc w:val="center"/>
                        <w:rPr>
                          <w:rFonts w:ascii="Impact" w:hAnsi="Impact"/>
                          <w:color w:val="FFFFFF" w:themeColor="background1"/>
                          <w:sz w:val="44"/>
                          <w:szCs w:val="44"/>
                        </w:rPr>
                      </w:pPr>
                      <w:r>
                        <w:rPr>
                          <w:rFonts w:ascii="Impact" w:hAnsi="Impact"/>
                          <w:color w:val="FFFFFF" w:themeColor="background1"/>
                          <w:sz w:val="44"/>
                          <w:szCs w:val="44"/>
                        </w:rPr>
                        <w:t xml:space="preserve">DATE: </w:t>
                      </w:r>
                      <w:r w:rsidR="00EA5526">
                        <w:rPr>
                          <w:rFonts w:ascii="Impact" w:hAnsi="Impact"/>
                          <w:color w:val="FFFFFF" w:themeColor="background1"/>
                          <w:sz w:val="44"/>
                          <w:szCs w:val="44"/>
                        </w:rPr>
                        <w:t xml:space="preserve"> Thursday, 12/10/2020</w:t>
                      </w:r>
                    </w:p>
                    <w:p w14:paraId="2DF82689" w14:textId="4C3D1015" w:rsidR="00695C3A" w:rsidRDefault="00695C3A" w:rsidP="00482F89">
                      <w:pPr>
                        <w:jc w:val="center"/>
                        <w:rPr>
                          <w:rFonts w:ascii="Impact" w:hAnsi="Impact"/>
                          <w:color w:val="FFFFFF" w:themeColor="background1"/>
                          <w:sz w:val="44"/>
                          <w:szCs w:val="44"/>
                        </w:rPr>
                      </w:pPr>
                      <w:r>
                        <w:rPr>
                          <w:rFonts w:ascii="Impact" w:hAnsi="Impact"/>
                          <w:color w:val="FFFFFF" w:themeColor="background1"/>
                          <w:sz w:val="44"/>
                          <w:szCs w:val="44"/>
                        </w:rPr>
                        <w:t xml:space="preserve">TIME: </w:t>
                      </w:r>
                      <w:r w:rsidR="009F4A04">
                        <w:rPr>
                          <w:rFonts w:ascii="Impact" w:hAnsi="Impact"/>
                          <w:color w:val="FFFFFF" w:themeColor="background1"/>
                          <w:sz w:val="44"/>
                          <w:szCs w:val="44"/>
                        </w:rPr>
                        <w:t xml:space="preserve"> 10:00 – 11:30 AM</w:t>
                      </w:r>
                    </w:p>
                    <w:p w14:paraId="116BAA5B" w14:textId="77777777" w:rsidR="00EA5526" w:rsidRDefault="00EA5526" w:rsidP="00482F89">
                      <w:pPr>
                        <w:jc w:val="center"/>
                        <w:rPr>
                          <w:rFonts w:ascii="Impact" w:hAnsi="Impact"/>
                          <w:color w:val="FFFFFF" w:themeColor="background1"/>
                          <w:sz w:val="44"/>
                          <w:szCs w:val="44"/>
                        </w:rPr>
                      </w:pPr>
                    </w:p>
                    <w:p w14:paraId="70DCD276" w14:textId="76558E64" w:rsidR="00482F89" w:rsidRDefault="00482F89" w:rsidP="00482F89">
                      <w:pPr>
                        <w:jc w:val="center"/>
                        <w:rPr>
                          <w:rFonts w:ascii="Impact" w:hAnsi="Impact"/>
                          <w:color w:val="FFFFFF" w:themeColor="background1"/>
                          <w:sz w:val="44"/>
                          <w:szCs w:val="44"/>
                        </w:rPr>
                      </w:pPr>
                      <w:r>
                        <w:rPr>
                          <w:rFonts w:ascii="Impact" w:hAnsi="Impact"/>
                          <w:color w:val="FFFFFF" w:themeColor="background1"/>
                          <w:sz w:val="44"/>
                          <w:szCs w:val="44"/>
                        </w:rPr>
                        <w:t>TIME:</w:t>
                      </w:r>
                    </w:p>
                    <w:p w14:paraId="1276D1C9" w14:textId="77777777" w:rsidR="00482F89" w:rsidRPr="00482F89" w:rsidRDefault="00482F89" w:rsidP="00482F89">
                      <w:pPr>
                        <w:jc w:val="center"/>
                        <w:rPr>
                          <w:rFonts w:ascii="Impact" w:hAnsi="Impact"/>
                          <w:color w:val="FFFFFF" w:themeColor="background1"/>
                          <w:sz w:val="44"/>
                          <w:szCs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9608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449AEB" wp14:editId="100446B3">
                <wp:simplePos x="0" y="0"/>
                <wp:positionH relativeFrom="margin">
                  <wp:posOffset>-635</wp:posOffset>
                </wp:positionH>
                <wp:positionV relativeFrom="paragraph">
                  <wp:posOffset>1655445</wp:posOffset>
                </wp:positionV>
                <wp:extent cx="3495675" cy="668655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5675" cy="668655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CBC4032" id="Rectangle 5" o:spid="_x0000_s1026" style="position:absolute;margin-left:-.05pt;margin-top:130.35pt;width:275.25pt;height:526.5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" fillcolor="red" strokecolor="#622423 [1605]" strokeweight="2pt">
                <w10:wrap anchorx="margin"/>
              </v:rect>
            </w:pict>
          </mc:Fallback>
        </mc:AlternateContent>
      </w:r>
      <w:r w:rsidR="00482F8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FB48DE" wp14:editId="64F4EBD3">
                <wp:simplePos x="0" y="0"/>
                <wp:positionH relativeFrom="column">
                  <wp:posOffset>9525</wp:posOffset>
                </wp:positionH>
                <wp:positionV relativeFrom="paragraph">
                  <wp:posOffset>-12065</wp:posOffset>
                </wp:positionV>
                <wp:extent cx="6981825" cy="164782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1825" cy="1647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3D2982" id="Rectangle 3" o:spid="_x0000_s1026" style="position:absolute;margin-left:.75pt;margin-top:-.95pt;width:549.75pt;height:129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" fillcolor="#4f81bd [3204]" strokecolor="#243f60 [1604]" strokeweight="2pt"/>
            </w:pict>
          </mc:Fallback>
        </mc:AlternateContent>
      </w:r>
    </w:p>
    <w:sectPr w:rsidR="00A84AA3" w:rsidSect="009F4A04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2074" w:right="720" w:bottom="144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0012D8" w14:textId="77777777" w:rsidR="00955D2F" w:rsidRDefault="00955D2F" w:rsidP="00F26A86">
      <w:r>
        <w:separator/>
      </w:r>
    </w:p>
  </w:endnote>
  <w:endnote w:type="continuationSeparator" w:id="0">
    <w:p w14:paraId="6DE4964D" w14:textId="77777777" w:rsidR="00955D2F" w:rsidRDefault="00955D2F" w:rsidP="00F26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1B00A" w14:textId="77777777" w:rsidR="00CA4A3A" w:rsidRDefault="00CA4A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97E763" w14:textId="15AC8FCB" w:rsidR="00CA4A3A" w:rsidRDefault="009F4A04" w:rsidP="009F4A04">
    <w:pPr>
      <w:pStyle w:val="Footer"/>
      <w:jc w:val="center"/>
    </w:pPr>
    <w:r>
      <w:t>Equal Opportunity Employer/Progra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1CAC00" w14:textId="77777777" w:rsidR="00CA4A3A" w:rsidRDefault="00CA4A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43E81" w14:textId="77777777" w:rsidR="00955D2F" w:rsidRDefault="00955D2F" w:rsidP="00F26A86">
      <w:r>
        <w:separator/>
      </w:r>
    </w:p>
  </w:footnote>
  <w:footnote w:type="continuationSeparator" w:id="0">
    <w:p w14:paraId="5A27F80F" w14:textId="77777777" w:rsidR="00955D2F" w:rsidRDefault="00955D2F" w:rsidP="00F26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7772A" w14:textId="77777777" w:rsidR="00CA4A3A" w:rsidRDefault="00CA4A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5ADDC8" w14:textId="677973E4" w:rsidR="00F26A86" w:rsidRDefault="00F26A86" w:rsidP="00074859">
    <w:pPr>
      <w:pStyle w:val="Header"/>
      <w:jc w:val="center"/>
    </w:pPr>
    <w:r>
      <w:rPr>
        <w:noProof/>
      </w:rPr>
      <w:drawing>
        <wp:inline distT="0" distB="0" distL="0" distR="0" wp14:anchorId="42E4611C" wp14:editId="119629D3">
          <wp:extent cx="1514475" cy="913936"/>
          <wp:effectExtent l="0" t="0" r="0" b="63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WN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7228" cy="9155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A4A3A">
      <w:tab/>
    </w:r>
    <w:r w:rsidR="00CA4A3A">
      <w:tab/>
    </w:r>
    <w:r w:rsidR="00CA4A3A">
      <w:rPr>
        <w:noProof/>
      </w:rPr>
      <w:drawing>
        <wp:inline distT="0" distB="0" distL="0" distR="0" wp14:anchorId="395FECA3" wp14:editId="60877B95">
          <wp:extent cx="2390775" cy="69372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wnload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96183" cy="6952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C677A" w14:textId="77777777" w:rsidR="00CA4A3A" w:rsidRDefault="00CA4A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7704D"/>
    <w:multiLevelType w:val="hybridMultilevel"/>
    <w:tmpl w:val="19D20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F406B"/>
    <w:multiLevelType w:val="hybridMultilevel"/>
    <w:tmpl w:val="D9926022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55F83"/>
    <w:multiLevelType w:val="hybridMultilevel"/>
    <w:tmpl w:val="126E8578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8640C"/>
    <w:multiLevelType w:val="multilevel"/>
    <w:tmpl w:val="F154E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321BA7"/>
    <w:multiLevelType w:val="multilevel"/>
    <w:tmpl w:val="06401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F3739A"/>
    <w:multiLevelType w:val="hybridMultilevel"/>
    <w:tmpl w:val="61DA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F1CDA"/>
    <w:multiLevelType w:val="hybridMultilevel"/>
    <w:tmpl w:val="AA9A3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A0E0C"/>
    <w:multiLevelType w:val="hybridMultilevel"/>
    <w:tmpl w:val="19423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64D7B"/>
    <w:multiLevelType w:val="hybridMultilevel"/>
    <w:tmpl w:val="D5F80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2149B"/>
    <w:multiLevelType w:val="hybridMultilevel"/>
    <w:tmpl w:val="7E445A50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367F6E"/>
    <w:multiLevelType w:val="hybridMultilevel"/>
    <w:tmpl w:val="8EDAD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5369DD"/>
    <w:multiLevelType w:val="hybridMultilevel"/>
    <w:tmpl w:val="BFA6B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A82F7B"/>
    <w:multiLevelType w:val="hybridMultilevel"/>
    <w:tmpl w:val="6C64C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353DD9"/>
    <w:multiLevelType w:val="hybridMultilevel"/>
    <w:tmpl w:val="82B02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FB6281"/>
    <w:multiLevelType w:val="hybridMultilevel"/>
    <w:tmpl w:val="983CB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B00ACA"/>
    <w:multiLevelType w:val="hybridMultilevel"/>
    <w:tmpl w:val="F0B60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41C67"/>
    <w:multiLevelType w:val="hybridMultilevel"/>
    <w:tmpl w:val="4524E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A7AE5"/>
    <w:multiLevelType w:val="multilevel"/>
    <w:tmpl w:val="FDD46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95708CC"/>
    <w:multiLevelType w:val="hybridMultilevel"/>
    <w:tmpl w:val="4410A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1673A0"/>
    <w:multiLevelType w:val="hybridMultilevel"/>
    <w:tmpl w:val="0890B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95387C"/>
    <w:multiLevelType w:val="multilevel"/>
    <w:tmpl w:val="5E147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292FFC"/>
    <w:multiLevelType w:val="hybridMultilevel"/>
    <w:tmpl w:val="0B122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7D31DD"/>
    <w:multiLevelType w:val="hybridMultilevel"/>
    <w:tmpl w:val="D5387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B7014A"/>
    <w:multiLevelType w:val="hybridMultilevel"/>
    <w:tmpl w:val="96CA6F4C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D75CE8"/>
    <w:multiLevelType w:val="hybridMultilevel"/>
    <w:tmpl w:val="57909166"/>
    <w:lvl w:ilvl="0" w:tplc="92A8B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AE1CEA"/>
    <w:multiLevelType w:val="hybridMultilevel"/>
    <w:tmpl w:val="25209E72"/>
    <w:lvl w:ilvl="0" w:tplc="FBAE0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"/>
  </w:num>
  <w:num w:numId="3">
    <w:abstractNumId w:val="20"/>
  </w:num>
  <w:num w:numId="4">
    <w:abstractNumId w:val="3"/>
  </w:num>
  <w:num w:numId="5">
    <w:abstractNumId w:val="13"/>
  </w:num>
  <w:num w:numId="6">
    <w:abstractNumId w:val="25"/>
  </w:num>
  <w:num w:numId="7">
    <w:abstractNumId w:val="6"/>
  </w:num>
  <w:num w:numId="8">
    <w:abstractNumId w:val="16"/>
  </w:num>
  <w:num w:numId="9">
    <w:abstractNumId w:val="21"/>
  </w:num>
  <w:num w:numId="10">
    <w:abstractNumId w:val="11"/>
  </w:num>
  <w:num w:numId="11">
    <w:abstractNumId w:val="18"/>
  </w:num>
  <w:num w:numId="12">
    <w:abstractNumId w:val="14"/>
  </w:num>
  <w:num w:numId="13">
    <w:abstractNumId w:val="15"/>
  </w:num>
  <w:num w:numId="14">
    <w:abstractNumId w:val="0"/>
  </w:num>
  <w:num w:numId="15">
    <w:abstractNumId w:val="8"/>
  </w:num>
  <w:num w:numId="16">
    <w:abstractNumId w:val="1"/>
  </w:num>
  <w:num w:numId="17">
    <w:abstractNumId w:val="2"/>
  </w:num>
  <w:num w:numId="18">
    <w:abstractNumId w:val="23"/>
  </w:num>
  <w:num w:numId="19">
    <w:abstractNumId w:val="9"/>
  </w:num>
  <w:num w:numId="20">
    <w:abstractNumId w:val="24"/>
  </w:num>
  <w:num w:numId="21">
    <w:abstractNumId w:val="10"/>
  </w:num>
  <w:num w:numId="22">
    <w:abstractNumId w:val="7"/>
  </w:num>
  <w:num w:numId="23">
    <w:abstractNumId w:val="19"/>
  </w:num>
  <w:num w:numId="24">
    <w:abstractNumId w:val="22"/>
  </w:num>
  <w:num w:numId="25">
    <w:abstractNumId w:val="12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jOyMDGwNDMzMTJW0lEKTi0uzszPAykwNKgFABNWLEUtAAAA"/>
  </w:docVars>
  <w:rsids>
    <w:rsidRoot w:val="004250D2"/>
    <w:rsid w:val="00016A7C"/>
    <w:rsid w:val="00026818"/>
    <w:rsid w:val="0004409E"/>
    <w:rsid w:val="00060BE7"/>
    <w:rsid w:val="00074859"/>
    <w:rsid w:val="0007526D"/>
    <w:rsid w:val="000763D1"/>
    <w:rsid w:val="000A1D71"/>
    <w:rsid w:val="000D1C8D"/>
    <w:rsid w:val="000F0CF2"/>
    <w:rsid w:val="0011351A"/>
    <w:rsid w:val="00125485"/>
    <w:rsid w:val="00126B6C"/>
    <w:rsid w:val="001310A2"/>
    <w:rsid w:val="00147E94"/>
    <w:rsid w:val="00152579"/>
    <w:rsid w:val="00186194"/>
    <w:rsid w:val="00191671"/>
    <w:rsid w:val="00195321"/>
    <w:rsid w:val="001E3ECB"/>
    <w:rsid w:val="002217EE"/>
    <w:rsid w:val="0024140C"/>
    <w:rsid w:val="00263EB9"/>
    <w:rsid w:val="00274741"/>
    <w:rsid w:val="0029608D"/>
    <w:rsid w:val="002D5496"/>
    <w:rsid w:val="002F0000"/>
    <w:rsid w:val="002F7D5E"/>
    <w:rsid w:val="00310A40"/>
    <w:rsid w:val="00312292"/>
    <w:rsid w:val="003129A2"/>
    <w:rsid w:val="00330AAD"/>
    <w:rsid w:val="00341BDC"/>
    <w:rsid w:val="00377678"/>
    <w:rsid w:val="00391F30"/>
    <w:rsid w:val="0039665E"/>
    <w:rsid w:val="003A1A54"/>
    <w:rsid w:val="003B3A37"/>
    <w:rsid w:val="003F3C12"/>
    <w:rsid w:val="00410329"/>
    <w:rsid w:val="004250D2"/>
    <w:rsid w:val="0045181C"/>
    <w:rsid w:val="00453240"/>
    <w:rsid w:val="00470619"/>
    <w:rsid w:val="00482F89"/>
    <w:rsid w:val="004A3160"/>
    <w:rsid w:val="004B3F63"/>
    <w:rsid w:val="004C2A01"/>
    <w:rsid w:val="004C5DC9"/>
    <w:rsid w:val="004C7FB4"/>
    <w:rsid w:val="004D53FD"/>
    <w:rsid w:val="004D6EC7"/>
    <w:rsid w:val="004E2D31"/>
    <w:rsid w:val="004E59C9"/>
    <w:rsid w:val="0051310D"/>
    <w:rsid w:val="005347C5"/>
    <w:rsid w:val="00543A84"/>
    <w:rsid w:val="00545165"/>
    <w:rsid w:val="005831C7"/>
    <w:rsid w:val="005946EF"/>
    <w:rsid w:val="005D1246"/>
    <w:rsid w:val="005D32AA"/>
    <w:rsid w:val="005E5FFB"/>
    <w:rsid w:val="005F4913"/>
    <w:rsid w:val="00605FEE"/>
    <w:rsid w:val="00625FF5"/>
    <w:rsid w:val="00646409"/>
    <w:rsid w:val="00650D36"/>
    <w:rsid w:val="00660E71"/>
    <w:rsid w:val="00665D01"/>
    <w:rsid w:val="00673BB8"/>
    <w:rsid w:val="00695C3A"/>
    <w:rsid w:val="006D764B"/>
    <w:rsid w:val="006D7DE7"/>
    <w:rsid w:val="00716039"/>
    <w:rsid w:val="00722886"/>
    <w:rsid w:val="007314AF"/>
    <w:rsid w:val="00760747"/>
    <w:rsid w:val="00767D81"/>
    <w:rsid w:val="00774659"/>
    <w:rsid w:val="007820D1"/>
    <w:rsid w:val="007938A4"/>
    <w:rsid w:val="007A5944"/>
    <w:rsid w:val="007A5C01"/>
    <w:rsid w:val="00824F78"/>
    <w:rsid w:val="00830E70"/>
    <w:rsid w:val="00854199"/>
    <w:rsid w:val="0086163B"/>
    <w:rsid w:val="00870617"/>
    <w:rsid w:val="008A41DF"/>
    <w:rsid w:val="008D40AF"/>
    <w:rsid w:val="008F2750"/>
    <w:rsid w:val="00933406"/>
    <w:rsid w:val="00955D2F"/>
    <w:rsid w:val="009773D3"/>
    <w:rsid w:val="009851D9"/>
    <w:rsid w:val="009A0F2E"/>
    <w:rsid w:val="009C68A9"/>
    <w:rsid w:val="009F4A04"/>
    <w:rsid w:val="00A03A64"/>
    <w:rsid w:val="00A12999"/>
    <w:rsid w:val="00A2018B"/>
    <w:rsid w:val="00A246BE"/>
    <w:rsid w:val="00A53F30"/>
    <w:rsid w:val="00A545E3"/>
    <w:rsid w:val="00A7434F"/>
    <w:rsid w:val="00A84AA3"/>
    <w:rsid w:val="00A90FC9"/>
    <w:rsid w:val="00A92D72"/>
    <w:rsid w:val="00AA006B"/>
    <w:rsid w:val="00AB3DBF"/>
    <w:rsid w:val="00AB5C47"/>
    <w:rsid w:val="00AC0509"/>
    <w:rsid w:val="00AC5770"/>
    <w:rsid w:val="00AE20C7"/>
    <w:rsid w:val="00B14BD3"/>
    <w:rsid w:val="00B502E9"/>
    <w:rsid w:val="00B6229F"/>
    <w:rsid w:val="00BA4CB4"/>
    <w:rsid w:val="00BA6A83"/>
    <w:rsid w:val="00BB1682"/>
    <w:rsid w:val="00BC30F2"/>
    <w:rsid w:val="00BE52B7"/>
    <w:rsid w:val="00BF1B39"/>
    <w:rsid w:val="00C040FB"/>
    <w:rsid w:val="00C04878"/>
    <w:rsid w:val="00C16BDB"/>
    <w:rsid w:val="00C636B5"/>
    <w:rsid w:val="00C9648E"/>
    <w:rsid w:val="00C968E6"/>
    <w:rsid w:val="00CA2DB8"/>
    <w:rsid w:val="00CA4A3A"/>
    <w:rsid w:val="00CC7DDA"/>
    <w:rsid w:val="00D13FCF"/>
    <w:rsid w:val="00D40112"/>
    <w:rsid w:val="00D6126B"/>
    <w:rsid w:val="00D629DB"/>
    <w:rsid w:val="00D73F40"/>
    <w:rsid w:val="00D94F6D"/>
    <w:rsid w:val="00DA708F"/>
    <w:rsid w:val="00DB41A5"/>
    <w:rsid w:val="00DB7A4C"/>
    <w:rsid w:val="00E15EFF"/>
    <w:rsid w:val="00E22507"/>
    <w:rsid w:val="00E430A4"/>
    <w:rsid w:val="00E573FD"/>
    <w:rsid w:val="00E90429"/>
    <w:rsid w:val="00EA0C4B"/>
    <w:rsid w:val="00EA5526"/>
    <w:rsid w:val="00EC288D"/>
    <w:rsid w:val="00ED004C"/>
    <w:rsid w:val="00ED40D4"/>
    <w:rsid w:val="00EF4F4E"/>
    <w:rsid w:val="00F148FC"/>
    <w:rsid w:val="00F26A86"/>
    <w:rsid w:val="00F60F43"/>
    <w:rsid w:val="00F75D06"/>
    <w:rsid w:val="00F82CC3"/>
    <w:rsid w:val="00FB2270"/>
    <w:rsid w:val="00FB31F5"/>
    <w:rsid w:val="00FC145A"/>
    <w:rsid w:val="00FC2F5C"/>
    <w:rsid w:val="00FF4070"/>
    <w:rsid w:val="00FF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ecimalSymbol w:val="."/>
  <w:listSeparator w:val=","/>
  <w14:docId w14:val="2D3C62D5"/>
  <w15:docId w15:val="{A9CA993A-9977-4EEF-A30E-D826F5B7C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1C7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A12999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link w:val="Heading4Char"/>
    <w:uiPriority w:val="9"/>
    <w:qFormat/>
    <w:rsid w:val="00A12999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31C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2250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1299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A1299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hicklets">
    <w:name w:val="chicklets"/>
    <w:basedOn w:val="DefaultParagraphFont"/>
    <w:rsid w:val="00A12999"/>
  </w:style>
  <w:style w:type="character" w:customStyle="1" w:styleId="stbubblehcount">
    <w:name w:val="stbubble_hcount"/>
    <w:basedOn w:val="DefaultParagraphFont"/>
    <w:rsid w:val="00A12999"/>
  </w:style>
  <w:style w:type="character" w:customStyle="1" w:styleId="stmainservices">
    <w:name w:val="stmainservices"/>
    <w:basedOn w:val="DefaultParagraphFont"/>
    <w:rsid w:val="00A12999"/>
  </w:style>
  <w:style w:type="character" w:customStyle="1" w:styleId="stprintcustom">
    <w:name w:val="st_print_custom"/>
    <w:basedOn w:val="DefaultParagraphFont"/>
    <w:rsid w:val="00A12999"/>
  </w:style>
  <w:style w:type="paragraph" w:customStyle="1" w:styleId="body">
    <w:name w:val="body"/>
    <w:basedOn w:val="Normal"/>
    <w:rsid w:val="00A1299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line">
    <w:name w:val="headline"/>
    <w:basedOn w:val="DefaultParagraphFont"/>
    <w:rsid w:val="00A12999"/>
  </w:style>
  <w:style w:type="paragraph" w:customStyle="1" w:styleId="ap-story-p">
    <w:name w:val="ap-story-p"/>
    <w:basedOn w:val="Normal"/>
    <w:rsid w:val="00A1299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yline">
    <w:name w:val="byline"/>
    <w:basedOn w:val="DefaultParagraphFont"/>
    <w:rsid w:val="00A12999"/>
  </w:style>
  <w:style w:type="character" w:customStyle="1" w:styleId="apple-converted-space">
    <w:name w:val="apple-converted-space"/>
    <w:basedOn w:val="DefaultParagraphFont"/>
    <w:rsid w:val="00A12999"/>
  </w:style>
  <w:style w:type="character" w:customStyle="1" w:styleId="fn">
    <w:name w:val="fn"/>
    <w:basedOn w:val="DefaultParagraphFont"/>
    <w:rsid w:val="00A12999"/>
  </w:style>
  <w:style w:type="character" w:customStyle="1" w:styleId="bylinetitle">
    <w:name w:val="bylinetitle"/>
    <w:basedOn w:val="DefaultParagraphFont"/>
    <w:rsid w:val="00A12999"/>
  </w:style>
  <w:style w:type="character" w:customStyle="1" w:styleId="apcaption">
    <w:name w:val="apcaption"/>
    <w:basedOn w:val="DefaultParagraphFont"/>
    <w:rsid w:val="00A12999"/>
  </w:style>
  <w:style w:type="character" w:customStyle="1" w:styleId="tabletitle">
    <w:name w:val="tabletitle"/>
    <w:basedOn w:val="DefaultParagraphFont"/>
    <w:rsid w:val="00A12999"/>
  </w:style>
  <w:style w:type="character" w:customStyle="1" w:styleId="latestnews">
    <w:name w:val="latestnews"/>
    <w:basedOn w:val="DefaultParagraphFont"/>
    <w:rsid w:val="00A12999"/>
  </w:style>
  <w:style w:type="paragraph" w:customStyle="1" w:styleId="ap-adhocnewslisting-p">
    <w:name w:val="ap-adhocnewslisting-p"/>
    <w:basedOn w:val="Normal"/>
    <w:rsid w:val="00A1299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ntry-content">
    <w:name w:val="entry-content"/>
    <w:basedOn w:val="DefaultParagraphFont"/>
    <w:rsid w:val="00A12999"/>
  </w:style>
  <w:style w:type="paragraph" w:styleId="NormalWeb">
    <w:name w:val="Normal (Web)"/>
    <w:basedOn w:val="Normal"/>
    <w:uiPriority w:val="99"/>
    <w:semiHidden/>
    <w:unhideWhenUsed/>
    <w:rsid w:val="00DB41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1">
    <w:name w:val="Title1"/>
    <w:basedOn w:val="DefaultParagraphFont"/>
    <w:rsid w:val="00C9648E"/>
  </w:style>
  <w:style w:type="character" w:customStyle="1" w:styleId="desc">
    <w:name w:val="desc"/>
    <w:basedOn w:val="DefaultParagraphFont"/>
    <w:rsid w:val="00C9648E"/>
  </w:style>
  <w:style w:type="character" w:styleId="Emphasis">
    <w:name w:val="Emphasis"/>
    <w:basedOn w:val="DefaultParagraphFont"/>
    <w:uiPriority w:val="20"/>
    <w:qFormat/>
    <w:rsid w:val="00C9648E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16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1671"/>
    <w:rPr>
      <w:rFonts w:ascii="Segoe UI" w:hAnsi="Segoe UI" w:cs="Segoe UI"/>
      <w:sz w:val="18"/>
      <w:szCs w:val="18"/>
    </w:rPr>
  </w:style>
  <w:style w:type="paragraph" w:styleId="NoSpacing">
    <w:name w:val="No Spacing"/>
    <w:basedOn w:val="Normal"/>
    <w:uiPriority w:val="1"/>
    <w:qFormat/>
    <w:rsid w:val="0011351A"/>
  </w:style>
  <w:style w:type="paragraph" w:styleId="ListParagraph">
    <w:name w:val="List Paragraph"/>
    <w:basedOn w:val="Normal"/>
    <w:uiPriority w:val="34"/>
    <w:qFormat/>
    <w:rsid w:val="002217EE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F26A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6A86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26A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6A86"/>
    <w:rPr>
      <w:rFonts w:ascii="Calibri" w:hAnsi="Calibri" w:cs="Calibri"/>
    </w:rPr>
  </w:style>
  <w:style w:type="character" w:customStyle="1" w:styleId="jobsummarytext">
    <w:name w:val="jobsummarytext"/>
    <w:basedOn w:val="DefaultParagraphFont"/>
    <w:rsid w:val="00060BE7"/>
  </w:style>
  <w:style w:type="character" w:styleId="FollowedHyperlink">
    <w:name w:val="FollowedHyperlink"/>
    <w:basedOn w:val="DefaultParagraphFont"/>
    <w:uiPriority w:val="99"/>
    <w:semiHidden/>
    <w:unhideWhenUsed/>
    <w:rsid w:val="00543A8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0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326740">
          <w:marLeft w:val="0"/>
          <w:marRight w:val="36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6639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89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46166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45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73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7608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22427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2993">
              <w:marLeft w:val="0"/>
              <w:marRight w:val="0"/>
              <w:marTop w:val="36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63211">
                  <w:marLeft w:val="0"/>
                  <w:marRight w:val="0"/>
                  <w:marTop w:val="15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568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610124">
                          <w:marLeft w:val="0"/>
                          <w:marRight w:val="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177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2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7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386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942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40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538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6987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8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sexton@swnetwork.org" TargetMode="External"/><Relationship Id="rId18" Type="http://schemas.openxmlformats.org/officeDocument/2006/relationships/image" Target="media/image1.gif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hyperlink" Target="mailto:lrodriguez@swnetwork.org" TargetMode="External"/><Relationship Id="rId17" Type="http://schemas.openxmlformats.org/officeDocument/2006/relationships/hyperlink" Target="mailto:bmiller@swnetwork.org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mailto:asexton@swnetwork.org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virtualhiringevent_dec10.eventbrite.com/" TargetMode="External"/><Relationship Id="rId24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mailto:lrodriguez@swnetwork.org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virtualhiringevent_dec10.eventbrite.com/" TargetMode="External"/><Relationship Id="rId19" Type="http://schemas.openxmlformats.org/officeDocument/2006/relationships/image" Target="media/image10.gi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bmiller@swnetwork.org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67281E1F2154EA1B6F2DB5DB19C72" ma:contentTypeVersion="5" ma:contentTypeDescription="Create a new document." ma:contentTypeScope="" ma:versionID="b211a45209e305e9b4dee99a015aa9f8">
  <xsd:schema xmlns:xsd="http://www.w3.org/2001/XMLSchema" xmlns:xs="http://www.w3.org/2001/XMLSchema" xmlns:p="http://schemas.microsoft.com/office/2006/metadata/properties" xmlns:ns3="d630dbd4-e055-4a87-bcc6-b05b1379ff2b" xmlns:ns4="95b25bff-8bdd-4e83-8495-697916585b2f" targetNamespace="http://schemas.microsoft.com/office/2006/metadata/properties" ma:root="true" ma:fieldsID="c9114a0af7daa8f6820466f693e30fcd" ns3:_="" ns4:_="">
    <xsd:import namespace="d630dbd4-e055-4a87-bcc6-b05b1379ff2b"/>
    <xsd:import namespace="95b25bff-8bdd-4e83-8495-697916585b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30dbd4-e055-4a87-bcc6-b05b1379ff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25bff-8bdd-4e83-8495-697916585b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69E176-BA83-40D6-BE6B-255A589552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57BA85-5B0B-4F66-B15C-07999A1812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30dbd4-e055-4a87-bcc6-b05b1379ff2b"/>
    <ds:schemaRef ds:uri="95b25bff-8bdd-4e83-8495-697916585b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AFFC01-C29E-487B-A3F4-FD2FF7FD2CFB}">
  <ds:schemaRefs>
    <ds:schemaRef ds:uri="d630dbd4-e055-4a87-bcc6-b05b1379ff2b"/>
    <ds:schemaRef ds:uri="95b25bff-8bdd-4e83-8495-697916585b2f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i Kearney</dc:creator>
  <cp:lastModifiedBy>Belinda Miller</cp:lastModifiedBy>
  <cp:revision>7</cp:revision>
  <cp:lastPrinted>2020-11-11T19:36:00Z</cp:lastPrinted>
  <dcterms:created xsi:type="dcterms:W3CDTF">2020-11-09T21:10:00Z</dcterms:created>
  <dcterms:modified xsi:type="dcterms:W3CDTF">2020-11-11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67281E1F2154EA1B6F2DB5DB19C72</vt:lpwstr>
  </property>
</Properties>
</file>